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608C9" w14:textId="77777777" w:rsidR="00084166" w:rsidRPr="00261448" w:rsidRDefault="00084166" w:rsidP="00084166">
      <w:pPr>
        <w:tabs>
          <w:tab w:val="left" w:pos="964"/>
        </w:tabs>
        <w:spacing w:before="200" w:after="60" w:line="220" w:lineRule="exact"/>
        <w:jc w:val="both"/>
        <w:rPr>
          <w:rFonts w:ascii="Times New Roman" w:eastAsia="Times New Roman" w:hAnsi="Times New Roman"/>
          <w:bCs/>
          <w:lang w:val="en-GB"/>
        </w:rPr>
      </w:pPr>
      <w:r>
        <w:rPr>
          <w:rFonts w:ascii="Times New Roman" w:eastAsia="Times New Roman" w:hAnsi="Times New Roman"/>
          <w:bCs/>
          <w:lang w:val="en-GB"/>
        </w:rPr>
        <w:t>T</w:t>
      </w:r>
      <w:r w:rsidRPr="00261448">
        <w:rPr>
          <w:rFonts w:ascii="Times New Roman" w:eastAsia="Times New Roman" w:hAnsi="Times New Roman"/>
          <w:bCs/>
          <w:lang w:val="en-GB"/>
        </w:rPr>
        <w:t>ABLE I</w:t>
      </w:r>
      <w:r>
        <w:rPr>
          <w:rFonts w:ascii="Times New Roman" w:eastAsia="Times New Roman" w:hAnsi="Times New Roman"/>
          <w:bCs/>
          <w:lang w:val="en-GB"/>
        </w:rPr>
        <w:t>I</w:t>
      </w:r>
      <w:r w:rsidRPr="00261448">
        <w:rPr>
          <w:rFonts w:ascii="Times New Roman" w:eastAsia="Times New Roman" w:hAnsi="Times New Roman"/>
          <w:bCs/>
          <w:lang w:val="en-GB"/>
        </w:rPr>
        <w:t xml:space="preserve">. </w:t>
      </w:r>
      <w:r w:rsidRPr="00383422">
        <w:rPr>
          <w:rFonts w:ascii="Times New Roman" w:eastAsia="AdvGulliv-R" w:hAnsi="Times New Roman"/>
          <w:sz w:val="24"/>
          <w:szCs w:val="24"/>
          <w:lang w:val="en-GB"/>
        </w:rPr>
        <w:t xml:space="preserve">ANN summary </w:t>
      </w:r>
      <w:r>
        <w:rPr>
          <w:rFonts w:ascii="Times New Roman" w:eastAsia="AdvGulliv-R" w:hAnsi="Times New Roman"/>
          <w:sz w:val="24"/>
          <w:szCs w:val="24"/>
          <w:lang w:val="en-GB"/>
        </w:rPr>
        <w:t>f</w:t>
      </w:r>
      <w:r w:rsidRPr="00383422">
        <w:rPr>
          <w:rFonts w:ascii="Times New Roman" w:eastAsia="AdvGulliv-R" w:hAnsi="Times New Roman"/>
          <w:sz w:val="24"/>
          <w:szCs w:val="24"/>
          <w:lang w:val="en-GB"/>
        </w:rPr>
        <w:t>or observed results</w:t>
      </w:r>
    </w:p>
    <w:tbl>
      <w:tblPr>
        <w:tblW w:w="5000" w:type="pct"/>
        <w:jc w:val="center"/>
        <w:tblBorders>
          <w:top w:val="single" w:sz="8" w:space="0" w:color="000000"/>
          <w:bottom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630"/>
        <w:gridCol w:w="630"/>
        <w:gridCol w:w="630"/>
        <w:gridCol w:w="810"/>
        <w:gridCol w:w="720"/>
        <w:gridCol w:w="720"/>
        <w:gridCol w:w="990"/>
        <w:gridCol w:w="900"/>
        <w:gridCol w:w="990"/>
        <w:gridCol w:w="1080"/>
      </w:tblGrid>
      <w:tr w:rsidR="00084166" w:rsidRPr="00282ECB" w14:paraId="78A5E8C7" w14:textId="77777777" w:rsidTr="00606827">
        <w:trPr>
          <w:trHeight w:val="164"/>
          <w:jc w:val="center"/>
        </w:trPr>
        <w:tc>
          <w:tcPr>
            <w:tcW w:w="1260" w:type="dxa"/>
            <w:tcBorders>
              <w:top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ABC402" w14:textId="77777777" w:rsidR="00084166" w:rsidRPr="006B07AF" w:rsidRDefault="00084166" w:rsidP="0060682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w:rsidRPr="00383422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Network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 xml:space="preserve"> </w:t>
            </w:r>
            <w:r w:rsidRPr="00383422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name</w:t>
            </w:r>
          </w:p>
        </w:tc>
        <w:tc>
          <w:tcPr>
            <w:tcW w:w="1890" w:type="dxa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E8B7B62" w14:textId="77777777" w:rsidR="00084166" w:rsidRPr="00282ECB" w:rsidRDefault="0008416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Performance</w:t>
            </w:r>
          </w:p>
        </w:tc>
        <w:tc>
          <w:tcPr>
            <w:tcW w:w="2250" w:type="dxa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0945C7" w14:textId="77777777" w:rsidR="00084166" w:rsidRPr="00282ECB" w:rsidRDefault="0008416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Error</w:t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6C6C1B3" w14:textId="77777777" w:rsidR="00084166" w:rsidRPr="00383422" w:rsidRDefault="00084166" w:rsidP="0060682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w:rsidRPr="00383422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Training</w:t>
            </w:r>
          </w:p>
          <w:p w14:paraId="4201EB22" w14:textId="77777777" w:rsidR="00084166" w:rsidRPr="00282ECB" w:rsidRDefault="0008416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algorithm</w:t>
            </w: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EA661F9" w14:textId="77777777" w:rsidR="00084166" w:rsidRPr="00383422" w:rsidRDefault="00084166" w:rsidP="0060682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w:rsidRPr="00383422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Error</w:t>
            </w:r>
          </w:p>
          <w:p w14:paraId="30097981" w14:textId="77777777" w:rsidR="00084166" w:rsidRPr="00282ECB" w:rsidRDefault="0008416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function</w:t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68720DA" w14:textId="77777777" w:rsidR="00084166" w:rsidRPr="00383422" w:rsidRDefault="00084166" w:rsidP="0060682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w:rsidRPr="00383422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Hidden</w:t>
            </w:r>
          </w:p>
          <w:p w14:paraId="390446FA" w14:textId="77777777" w:rsidR="00084166" w:rsidRPr="00282ECB" w:rsidRDefault="0008416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vertAlign w:val="superscript"/>
                <w:lang w:val="en-GB"/>
              </w:rPr>
            </w:pPr>
            <w:r w:rsidRPr="00383422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activation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423C15B" w14:textId="77777777" w:rsidR="00084166" w:rsidRPr="00383422" w:rsidRDefault="00084166" w:rsidP="0060682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w:rsidRPr="00383422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Output</w:t>
            </w:r>
          </w:p>
          <w:p w14:paraId="1ABDA66A" w14:textId="77777777" w:rsidR="00084166" w:rsidRPr="00282ECB" w:rsidRDefault="0008416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activation</w:t>
            </w:r>
          </w:p>
        </w:tc>
      </w:tr>
      <w:tr w:rsidR="00084166" w:rsidRPr="00282ECB" w14:paraId="65497CB8" w14:textId="77777777" w:rsidTr="00606827">
        <w:trPr>
          <w:trHeight w:val="164"/>
          <w:jc w:val="center"/>
        </w:trPr>
        <w:tc>
          <w:tcPr>
            <w:tcW w:w="1260" w:type="dxa"/>
            <w:vMerge w:val="restart"/>
            <w:tcBorders>
              <w:top w:val="single" w:sz="8" w:space="0" w:color="auto"/>
              <w:right w:val="nil"/>
            </w:tcBorders>
            <w:shd w:val="clear" w:color="auto" w:fill="auto"/>
            <w:vAlign w:val="center"/>
          </w:tcPr>
          <w:p w14:paraId="0FE003F2" w14:textId="77777777" w:rsidR="00084166" w:rsidRPr="00383422" w:rsidRDefault="00084166" w:rsidP="00606827">
            <w:pPr>
              <w:widowControl w:val="0"/>
              <w:spacing w:after="0" w:line="220" w:lineRule="exact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w:rsidRPr="00383422">
              <w:rPr>
                <w:rFonts w:ascii="Times New Roman" w:hAnsi="Times New Roman"/>
                <w:color w:val="000000"/>
                <w:sz w:val="24"/>
                <w:szCs w:val="24"/>
              </w:rPr>
              <w:t>MLP 45-9-6</w:t>
            </w:r>
          </w:p>
        </w:tc>
        <w:tc>
          <w:tcPr>
            <w:tcW w:w="630" w:type="dxa"/>
            <w:tcBorders>
              <w:top w:val="single" w:sz="8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00412E3" w14:textId="77777777" w:rsidR="00084166" w:rsidRPr="006B07AF" w:rsidRDefault="0008416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Train.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555C3D" w14:textId="77777777" w:rsidR="00084166" w:rsidRPr="006B07AF" w:rsidRDefault="0008416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Test.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0C07ED5" w14:textId="77777777" w:rsidR="00084166" w:rsidRPr="006B07AF" w:rsidRDefault="0008416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Valid.</w:t>
            </w:r>
          </w:p>
        </w:tc>
        <w:tc>
          <w:tcPr>
            <w:tcW w:w="810" w:type="dxa"/>
            <w:tcBorders>
              <w:top w:val="single" w:sz="8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3CE6FB7" w14:textId="77777777" w:rsidR="00084166" w:rsidRPr="006B07AF" w:rsidRDefault="0008416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Train.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A0C47B" w14:textId="77777777" w:rsidR="00084166" w:rsidRPr="006B07AF" w:rsidRDefault="0008416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Test.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9E7196" w14:textId="77777777" w:rsidR="00084166" w:rsidRPr="006B07AF" w:rsidRDefault="0008416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Valid.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1C78453C" w14:textId="77777777" w:rsidR="00084166" w:rsidRPr="006B07AF" w:rsidRDefault="0008416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Train.</w:t>
            </w:r>
          </w:p>
        </w:tc>
        <w:tc>
          <w:tcPr>
            <w:tcW w:w="900" w:type="dxa"/>
            <w:tcBorders>
              <w:top w:val="single" w:sz="8" w:space="0" w:color="auto"/>
              <w:bottom w:val="nil"/>
            </w:tcBorders>
            <w:shd w:val="clear" w:color="auto" w:fill="auto"/>
            <w:vAlign w:val="center"/>
          </w:tcPr>
          <w:p w14:paraId="4D04DC0C" w14:textId="77777777" w:rsidR="00084166" w:rsidRPr="006B07AF" w:rsidRDefault="0008416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Test.</w:t>
            </w:r>
          </w:p>
        </w:tc>
        <w:tc>
          <w:tcPr>
            <w:tcW w:w="990" w:type="dxa"/>
            <w:tcBorders>
              <w:top w:val="single" w:sz="8" w:space="0" w:color="auto"/>
              <w:bottom w:val="nil"/>
            </w:tcBorders>
            <w:shd w:val="clear" w:color="auto" w:fill="auto"/>
            <w:vAlign w:val="center"/>
          </w:tcPr>
          <w:p w14:paraId="4E7A9C9D" w14:textId="77777777" w:rsidR="00084166" w:rsidRPr="006B07AF" w:rsidRDefault="0008416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Valid.</w:t>
            </w:r>
          </w:p>
        </w:tc>
        <w:tc>
          <w:tcPr>
            <w:tcW w:w="1080" w:type="dxa"/>
            <w:tcBorders>
              <w:top w:val="single" w:sz="8" w:space="0" w:color="auto"/>
              <w:bottom w:val="nil"/>
            </w:tcBorders>
            <w:shd w:val="clear" w:color="auto" w:fill="auto"/>
            <w:vAlign w:val="center"/>
          </w:tcPr>
          <w:p w14:paraId="50D70E39" w14:textId="77777777" w:rsidR="00084166" w:rsidRPr="006B07AF" w:rsidRDefault="00084166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/>
                <w:iCs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Train.</w:t>
            </w:r>
          </w:p>
        </w:tc>
      </w:tr>
      <w:tr w:rsidR="00084166" w:rsidRPr="00282ECB" w14:paraId="5920F3FD" w14:textId="77777777" w:rsidTr="00606827">
        <w:trPr>
          <w:trHeight w:val="164"/>
          <w:jc w:val="center"/>
        </w:trPr>
        <w:tc>
          <w:tcPr>
            <w:tcW w:w="1260" w:type="dxa"/>
            <w:vMerge/>
            <w:tcBorders>
              <w:right w:val="nil"/>
            </w:tcBorders>
            <w:shd w:val="clear" w:color="auto" w:fill="auto"/>
            <w:vAlign w:val="center"/>
          </w:tcPr>
          <w:p w14:paraId="4F427AC8" w14:textId="77777777" w:rsidR="00084166" w:rsidRPr="00282ECB" w:rsidRDefault="0008416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lang w:val="en-GB"/>
              </w:rPr>
            </w:pPr>
          </w:p>
        </w:tc>
        <w:tc>
          <w:tcPr>
            <w:tcW w:w="63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6D1FA0" w14:textId="77777777" w:rsidR="00084166" w:rsidRPr="006B07AF" w:rsidRDefault="0008416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</w:rPr>
              <w:t>0.958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631637" w14:textId="77777777" w:rsidR="00084166" w:rsidRPr="006B07AF" w:rsidRDefault="0008416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</w:rPr>
              <w:t>0.85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95814B2" w14:textId="77777777" w:rsidR="00084166" w:rsidRPr="006B07AF" w:rsidRDefault="0008416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</w:rPr>
              <w:t>0.902</w:t>
            </w:r>
          </w:p>
        </w:tc>
        <w:tc>
          <w:tcPr>
            <w:tcW w:w="81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1ECCE7" w14:textId="77777777" w:rsidR="00084166" w:rsidRPr="006B07AF" w:rsidRDefault="00084166" w:rsidP="0060682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</w:rPr>
              <w:t>532.98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A78465" w14:textId="77777777" w:rsidR="00084166" w:rsidRPr="006B07AF" w:rsidRDefault="0008416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</w:rPr>
              <w:t>663.02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88F05AA" w14:textId="77777777" w:rsidR="00084166" w:rsidRPr="006B07AF" w:rsidRDefault="0008416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</w:rPr>
              <w:t>497.707</w:t>
            </w:r>
          </w:p>
        </w:tc>
        <w:tc>
          <w:tcPr>
            <w:tcW w:w="990" w:type="dxa"/>
            <w:tcBorders>
              <w:top w:val="nil"/>
            </w:tcBorders>
            <w:shd w:val="clear" w:color="auto" w:fill="auto"/>
            <w:vAlign w:val="center"/>
          </w:tcPr>
          <w:p w14:paraId="71D8FEAE" w14:textId="77777777" w:rsidR="00084166" w:rsidRPr="006B07AF" w:rsidRDefault="0008416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</w:rPr>
              <w:t>0.958</w:t>
            </w:r>
          </w:p>
        </w:tc>
        <w:tc>
          <w:tcPr>
            <w:tcW w:w="900" w:type="dxa"/>
            <w:tcBorders>
              <w:top w:val="nil"/>
            </w:tcBorders>
            <w:shd w:val="clear" w:color="auto" w:fill="auto"/>
            <w:vAlign w:val="center"/>
          </w:tcPr>
          <w:p w14:paraId="2CAF54B2" w14:textId="77777777" w:rsidR="00084166" w:rsidRPr="006B07AF" w:rsidRDefault="0008416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</w:rPr>
              <w:t>0.851</w:t>
            </w:r>
          </w:p>
        </w:tc>
        <w:tc>
          <w:tcPr>
            <w:tcW w:w="990" w:type="dxa"/>
            <w:tcBorders>
              <w:top w:val="nil"/>
            </w:tcBorders>
            <w:shd w:val="clear" w:color="auto" w:fill="auto"/>
            <w:vAlign w:val="center"/>
          </w:tcPr>
          <w:p w14:paraId="5D50F153" w14:textId="77777777" w:rsidR="00084166" w:rsidRPr="006B07AF" w:rsidRDefault="0008416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</w:rPr>
              <w:t>0.902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vAlign w:val="center"/>
          </w:tcPr>
          <w:p w14:paraId="0546F3FE" w14:textId="77777777" w:rsidR="00084166" w:rsidRPr="006B07AF" w:rsidRDefault="00084166" w:rsidP="0060682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B07AF">
              <w:rPr>
                <w:rFonts w:ascii="Times New Roman" w:hAnsi="Times New Roman"/>
                <w:color w:val="000000"/>
                <w:sz w:val="20"/>
                <w:szCs w:val="20"/>
              </w:rPr>
              <w:t>532.986</w:t>
            </w:r>
          </w:p>
          <w:p w14:paraId="0E0B0DE6" w14:textId="77777777" w:rsidR="00084166" w:rsidRPr="006B07AF" w:rsidRDefault="00084166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</w:p>
        </w:tc>
      </w:tr>
    </w:tbl>
    <w:p w14:paraId="603D1D08" w14:textId="77777777" w:rsidR="00084166" w:rsidRPr="006B07AF" w:rsidRDefault="00084166" w:rsidP="0008416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en-US"/>
        </w:rPr>
      </w:pPr>
      <w:r w:rsidRPr="006B07AF">
        <w:rPr>
          <w:rFonts w:ascii="Times New Roman" w:eastAsia="Times New Roman" w:hAnsi="Times New Roman"/>
          <w:sz w:val="20"/>
          <w:szCs w:val="20"/>
          <w:lang w:val="en-GB"/>
        </w:rPr>
        <w:t>Train. - training cycle of ANN calculation; Test. - testing cycle; Valid. - validation cycle; MLP - multi</w:t>
      </w:r>
      <w:r>
        <w:rPr>
          <w:rFonts w:ascii="Times New Roman" w:eastAsia="Times New Roman" w:hAnsi="Times New Roman"/>
          <w:sz w:val="20"/>
          <w:szCs w:val="20"/>
          <w:lang w:val="en-GB"/>
        </w:rPr>
        <w:t>-</w:t>
      </w:r>
      <w:r w:rsidRPr="006B07AF">
        <w:rPr>
          <w:rFonts w:ascii="Times New Roman" w:eastAsia="Times New Roman" w:hAnsi="Times New Roman"/>
          <w:sz w:val="20"/>
          <w:szCs w:val="20"/>
          <w:lang w:val="en-GB"/>
        </w:rPr>
        <w:t>layer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Pr="006B07AF">
        <w:rPr>
          <w:rFonts w:ascii="Times New Roman" w:eastAsia="Times New Roman" w:hAnsi="Times New Roman"/>
          <w:sz w:val="20"/>
          <w:szCs w:val="20"/>
          <w:lang w:val="en-GB"/>
        </w:rPr>
        <w:t xml:space="preserve">perceptron model; BFGS - </w:t>
      </w:r>
      <w:proofErr w:type="spellStart"/>
      <w:r w:rsidRPr="006B07AF">
        <w:rPr>
          <w:rFonts w:ascii="Times New Roman" w:eastAsia="Times New Roman" w:hAnsi="Times New Roman"/>
          <w:sz w:val="20"/>
          <w:szCs w:val="20"/>
          <w:lang w:val="en-GB"/>
        </w:rPr>
        <w:t>Broyden</w:t>
      </w:r>
      <w:proofErr w:type="spellEnd"/>
      <w:r w:rsidRPr="006B07AF">
        <w:rPr>
          <w:rFonts w:ascii="Times New Roman" w:eastAsia="Times New Roman" w:hAnsi="Times New Roman"/>
          <w:sz w:val="20"/>
          <w:szCs w:val="20"/>
          <w:lang w:val="en-GB"/>
        </w:rPr>
        <w:t>-Fletcher-Goldfarb-Shanno</w:t>
      </w:r>
    </w:p>
    <w:p w14:paraId="259E65E2" w14:textId="77777777" w:rsidR="00B50D1E" w:rsidRDefault="00084166"/>
    <w:sectPr w:rsidR="00B50D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Gulliv-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sjQ2MDQzsjQztzRS0lEKTi0uzszPAykwrAUANxPxSSwAAAA="/>
  </w:docVars>
  <w:rsids>
    <w:rsidRoot w:val="00084166"/>
    <w:rsid w:val="00084166"/>
    <w:rsid w:val="001C2A01"/>
    <w:rsid w:val="007661CE"/>
    <w:rsid w:val="00FC5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E5AF9"/>
  <w15:chartTrackingRefBased/>
  <w15:docId w15:val="{309D3299-EB3B-442B-921A-7DFD81926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4166"/>
    <w:rPr>
      <w:rFonts w:ascii="Calibri" w:eastAsia="Calibri" w:hAnsi="Calibri" w:cs="Times New Roman"/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7</Characters>
  <Application>Microsoft Office Word</Application>
  <DocSecurity>0</DocSecurity>
  <Lines>3</Lines>
  <Paragraphs>1</Paragraphs>
  <ScaleCrop>false</ScaleCrop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ja</dc:creator>
  <cp:keywords/>
  <dc:description/>
  <cp:lastModifiedBy>olja</cp:lastModifiedBy>
  <cp:revision>1</cp:revision>
  <dcterms:created xsi:type="dcterms:W3CDTF">2020-05-01T17:55:00Z</dcterms:created>
  <dcterms:modified xsi:type="dcterms:W3CDTF">2020-05-01T17:55:00Z</dcterms:modified>
</cp:coreProperties>
</file>